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7D4E" w:rsidRPr="00B755FE" w:rsidRDefault="00D15E75" w:rsidP="00AA7D4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VALUASI HASIL KERJA PRAKTEK</w:t>
      </w:r>
    </w:p>
    <w:p w:rsidR="00AA7D4E" w:rsidRDefault="00AA7D4E" w:rsidP="00AA7D4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A7D4E" w:rsidRPr="000A546E" w:rsidRDefault="00AA7D4E" w:rsidP="00AA7D4E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val="id-ID"/>
        </w:rPr>
      </w:pPr>
      <w:r w:rsidRPr="000A546E">
        <w:rPr>
          <w:rFonts w:ascii="Times New Roman" w:hAnsi="Times New Roman" w:cs="Times New Roman"/>
          <w:noProof/>
          <w:sz w:val="24"/>
          <w:szCs w:val="24"/>
          <w:lang w:val="id-ID"/>
        </w:rPr>
        <w:t>Diterangkan bahwa mahasiswa berikut:</w:t>
      </w:r>
    </w:p>
    <w:p w:rsidR="00AA7D4E" w:rsidRPr="00D16A85" w:rsidRDefault="00AA7D4E" w:rsidP="00AA7D4E">
      <w:pPr>
        <w:pStyle w:val="ListParagraph"/>
        <w:spacing w:after="0"/>
        <w:ind w:left="567"/>
        <w:jc w:val="both"/>
        <w:rPr>
          <w:rFonts w:ascii="Times New Roman" w:hAnsi="Times New Roman" w:cs="Times New Roman"/>
          <w:noProof/>
          <w:sz w:val="24"/>
          <w:szCs w:val="24"/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  <w:lang w:val="id-ID"/>
        </w:rPr>
        <w:t>Nama/NIM</w:t>
      </w:r>
      <w:r>
        <w:rPr>
          <w:rFonts w:ascii="Times New Roman" w:hAnsi="Times New Roman" w:cs="Times New Roman"/>
          <w:noProof/>
          <w:sz w:val="24"/>
          <w:szCs w:val="24"/>
          <w:lang w:val="id-ID"/>
        </w:rPr>
        <w:tab/>
      </w:r>
      <w:r w:rsidRPr="00D16A85">
        <w:rPr>
          <w:rFonts w:ascii="Times New Roman" w:hAnsi="Times New Roman" w:cs="Times New Roman"/>
          <w:noProof/>
          <w:sz w:val="24"/>
          <w:szCs w:val="24"/>
          <w:lang w:val="id-ID"/>
        </w:rPr>
        <w:t>: 1. M. Try Andika Putra/ 170404179</w:t>
      </w:r>
    </w:p>
    <w:p w:rsidR="00AA7D4E" w:rsidRPr="00D16A85" w:rsidRDefault="00AA7D4E" w:rsidP="00AA7D4E">
      <w:pPr>
        <w:pStyle w:val="ListParagraph"/>
        <w:spacing w:after="0"/>
        <w:ind w:left="567"/>
        <w:jc w:val="both"/>
        <w:rPr>
          <w:rFonts w:ascii="Times New Roman" w:hAnsi="Times New Roman" w:cs="Times New Roman"/>
          <w:noProof/>
          <w:sz w:val="24"/>
          <w:szCs w:val="24"/>
          <w:lang w:val="id-ID"/>
        </w:rPr>
      </w:pPr>
      <w:r w:rsidRPr="00D16A85">
        <w:rPr>
          <w:rFonts w:ascii="Times New Roman" w:hAnsi="Times New Roman" w:cs="Times New Roman"/>
          <w:noProof/>
          <w:sz w:val="24"/>
          <w:szCs w:val="24"/>
          <w:lang w:val="id-ID"/>
        </w:rPr>
        <w:tab/>
      </w:r>
      <w:r w:rsidRPr="00D16A85">
        <w:rPr>
          <w:rFonts w:ascii="Times New Roman" w:hAnsi="Times New Roman" w:cs="Times New Roman"/>
          <w:noProof/>
          <w:sz w:val="24"/>
          <w:szCs w:val="24"/>
          <w:lang w:val="id-ID"/>
        </w:rPr>
        <w:tab/>
      </w:r>
      <w:r w:rsidRPr="00D16A85">
        <w:rPr>
          <w:rFonts w:ascii="Times New Roman" w:hAnsi="Times New Roman" w:cs="Times New Roman"/>
          <w:noProof/>
          <w:sz w:val="24"/>
          <w:szCs w:val="24"/>
          <w:lang w:val="id-ID"/>
        </w:rPr>
        <w:tab/>
        <w:t xml:space="preserve">  2. Nazmi Wayan Anugerah/ 170404147</w:t>
      </w:r>
    </w:p>
    <w:p w:rsidR="00AA7D4E" w:rsidRPr="00D16A85" w:rsidRDefault="00AA7D4E" w:rsidP="00AA7D4E">
      <w:pPr>
        <w:spacing w:after="0"/>
        <w:ind w:firstLine="567"/>
        <w:jc w:val="both"/>
        <w:rPr>
          <w:rFonts w:ascii="Times New Roman" w:hAnsi="Times New Roman" w:cs="Times New Roman"/>
          <w:noProof/>
          <w:sz w:val="24"/>
          <w:szCs w:val="24"/>
          <w:lang w:val="id-ID"/>
        </w:rPr>
      </w:pPr>
      <w:r w:rsidRPr="00D16A85">
        <w:rPr>
          <w:rFonts w:ascii="Times New Roman" w:hAnsi="Times New Roman" w:cs="Times New Roman"/>
          <w:noProof/>
          <w:sz w:val="24"/>
          <w:szCs w:val="24"/>
          <w:lang w:val="id-ID"/>
        </w:rPr>
        <w:t>Nama Proyek</w:t>
      </w:r>
      <w:r w:rsidRPr="00D16A85">
        <w:rPr>
          <w:rFonts w:ascii="Times New Roman" w:hAnsi="Times New Roman" w:cs="Times New Roman"/>
          <w:noProof/>
          <w:sz w:val="24"/>
          <w:szCs w:val="24"/>
          <w:lang w:val="id-ID"/>
        </w:rPr>
        <w:tab/>
        <w:t>: Proyek Pembangunan Gedung Serbaguna Kota Medan</w:t>
      </w:r>
    </w:p>
    <w:p w:rsidR="00AA7D4E" w:rsidRPr="00D16A85" w:rsidRDefault="00AA7D4E" w:rsidP="00AA7D4E">
      <w:pPr>
        <w:pStyle w:val="ListParagraph"/>
        <w:spacing w:after="0"/>
        <w:ind w:left="567"/>
        <w:jc w:val="both"/>
        <w:rPr>
          <w:rFonts w:ascii="Times New Roman" w:hAnsi="Times New Roman" w:cs="Times New Roman"/>
          <w:noProof/>
          <w:sz w:val="24"/>
          <w:szCs w:val="24"/>
          <w:lang w:val="id-ID"/>
        </w:rPr>
      </w:pPr>
      <w:r w:rsidRPr="00D16A85">
        <w:rPr>
          <w:rFonts w:ascii="Times New Roman" w:hAnsi="Times New Roman" w:cs="Times New Roman"/>
          <w:noProof/>
          <w:sz w:val="24"/>
          <w:szCs w:val="24"/>
          <w:lang w:val="id-ID"/>
        </w:rPr>
        <w:t>Lokasi</w:t>
      </w:r>
      <w:r w:rsidRPr="00D16A85">
        <w:rPr>
          <w:rFonts w:ascii="Times New Roman" w:hAnsi="Times New Roman" w:cs="Times New Roman"/>
          <w:noProof/>
          <w:sz w:val="24"/>
          <w:szCs w:val="24"/>
          <w:lang w:val="id-ID"/>
        </w:rPr>
        <w:tab/>
      </w:r>
      <w:r w:rsidRPr="00D16A85">
        <w:rPr>
          <w:rFonts w:ascii="Times New Roman" w:hAnsi="Times New Roman" w:cs="Times New Roman"/>
          <w:noProof/>
          <w:sz w:val="24"/>
          <w:szCs w:val="24"/>
          <w:lang w:val="id-ID"/>
        </w:rPr>
        <w:tab/>
        <w:t xml:space="preserve">: Jl. Gatot Subroto No. 130A, Medan. </w:t>
      </w:r>
    </w:p>
    <w:p w:rsidR="00AA7D4E" w:rsidRPr="00D16A85" w:rsidRDefault="00AA7D4E" w:rsidP="00AA7D4E">
      <w:pPr>
        <w:spacing w:after="0"/>
        <w:ind w:firstLine="567"/>
        <w:jc w:val="both"/>
        <w:rPr>
          <w:rFonts w:ascii="Times New Roman" w:hAnsi="Times New Roman" w:cs="Times New Roman"/>
          <w:noProof/>
          <w:sz w:val="24"/>
          <w:szCs w:val="24"/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  <w:lang w:val="en-ID"/>
        </w:rPr>
        <w:t>Pelaksana</w:t>
      </w:r>
      <w:r>
        <w:rPr>
          <w:rFonts w:ascii="Times New Roman" w:hAnsi="Times New Roman" w:cs="Times New Roman"/>
          <w:noProof/>
          <w:sz w:val="24"/>
          <w:szCs w:val="24"/>
          <w:lang w:val="en-ID"/>
        </w:rPr>
        <w:tab/>
      </w:r>
      <w:r w:rsidRPr="00D16A85">
        <w:rPr>
          <w:rFonts w:ascii="Times New Roman" w:hAnsi="Times New Roman" w:cs="Times New Roman"/>
          <w:noProof/>
          <w:sz w:val="24"/>
          <w:szCs w:val="24"/>
          <w:lang w:val="id-ID"/>
        </w:rPr>
        <w:t>: PT. Adhi Karya</w:t>
      </w:r>
    </w:p>
    <w:p w:rsidR="00AA7D4E" w:rsidRDefault="00AA7D4E" w:rsidP="00AA7D4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A7D4E" w:rsidRDefault="00AA7D4E" w:rsidP="00AA7D4E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val="en-ID"/>
        </w:rPr>
      </w:pPr>
      <w:r w:rsidRPr="000C4DFC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Telah </w:t>
      </w:r>
      <w:r>
        <w:rPr>
          <w:rFonts w:ascii="Times New Roman" w:hAnsi="Times New Roman" w:cs="Times New Roman"/>
          <w:noProof/>
          <w:sz w:val="24"/>
          <w:szCs w:val="24"/>
          <w:lang w:val="en-ID"/>
        </w:rPr>
        <w:t xml:space="preserve">selesai </w:t>
      </w:r>
      <w:r w:rsidRPr="000C4DFC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mengikuti Kerja Praktek selama 1 (satu) bulan penuh hari kerja dengan </w:t>
      </w:r>
      <w:r w:rsidR="00D15E75">
        <w:rPr>
          <w:rFonts w:ascii="Times New Roman" w:hAnsi="Times New Roman" w:cs="Times New Roman"/>
          <w:noProof/>
          <w:sz w:val="24"/>
          <w:szCs w:val="24"/>
          <w:lang w:val="en-ID"/>
        </w:rPr>
        <w:t>penilaian akhir</w:t>
      </w:r>
      <w:r w:rsidRPr="000C4DFC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 </w:t>
      </w:r>
      <w:r w:rsidR="007A58DF">
        <w:rPr>
          <w:rFonts w:ascii="Times New Roman" w:hAnsi="Times New Roman" w:cs="Times New Roman"/>
          <w:noProof/>
          <w:sz w:val="24"/>
          <w:szCs w:val="24"/>
          <w:lang w:val="en-ID"/>
        </w:rPr>
        <w:t>mengikut</w:t>
      </w:r>
      <w:r w:rsidR="000A546E">
        <w:rPr>
          <w:rFonts w:ascii="Times New Roman" w:hAnsi="Times New Roman" w:cs="Times New Roman"/>
          <w:noProof/>
          <w:sz w:val="24"/>
          <w:szCs w:val="24"/>
          <w:lang w:val="en-ID"/>
        </w:rPr>
        <w:t xml:space="preserve">i Peraturan Akademik Sarjana No </w:t>
      </w:r>
      <w:r w:rsidR="007A58DF">
        <w:rPr>
          <w:rFonts w:ascii="Times New Roman" w:hAnsi="Times New Roman" w:cs="Times New Roman"/>
          <w:noProof/>
          <w:sz w:val="24"/>
          <w:szCs w:val="24"/>
          <w:lang w:val="en-ID"/>
        </w:rPr>
        <w:t xml:space="preserve">03 tahun 2017 dan mengikuti Panduan Kerja Praktek </w:t>
      </w:r>
      <w:r w:rsidRPr="000C4DFC">
        <w:rPr>
          <w:rFonts w:ascii="Times New Roman" w:hAnsi="Times New Roman" w:cs="Times New Roman"/>
          <w:noProof/>
          <w:sz w:val="24"/>
          <w:szCs w:val="24"/>
          <w:lang w:val="id-ID"/>
        </w:rPr>
        <w:t>sebagai be</w:t>
      </w:r>
      <w:r>
        <w:rPr>
          <w:rFonts w:ascii="Times New Roman" w:hAnsi="Times New Roman" w:cs="Times New Roman"/>
          <w:noProof/>
          <w:sz w:val="24"/>
          <w:szCs w:val="24"/>
          <w:lang w:val="en-ID"/>
        </w:rPr>
        <w:t>ri</w:t>
      </w:r>
      <w:r w:rsidRPr="000C4DFC">
        <w:rPr>
          <w:rFonts w:ascii="Times New Roman" w:hAnsi="Times New Roman" w:cs="Times New Roman"/>
          <w:noProof/>
          <w:sz w:val="24"/>
          <w:szCs w:val="24"/>
          <w:lang w:val="id-ID"/>
        </w:rPr>
        <w:t>kut:</w:t>
      </w:r>
    </w:p>
    <w:p w:rsidR="00DB308A" w:rsidRPr="00DB308A" w:rsidRDefault="00DB308A" w:rsidP="00AA7D4E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val="en-ID"/>
        </w:rPr>
      </w:pPr>
    </w:p>
    <w:tbl>
      <w:tblPr>
        <w:tblW w:w="7872" w:type="dxa"/>
        <w:jc w:val="center"/>
        <w:tblInd w:w="93" w:type="dxa"/>
        <w:tblLook w:val="04A0" w:firstRow="1" w:lastRow="0" w:firstColumn="1" w:lastColumn="0" w:noHBand="0" w:noVBand="1"/>
      </w:tblPr>
      <w:tblGrid>
        <w:gridCol w:w="550"/>
        <w:gridCol w:w="4092"/>
        <w:gridCol w:w="1615"/>
        <w:gridCol w:w="1615"/>
      </w:tblGrid>
      <w:tr w:rsidR="00DB308A" w:rsidRPr="00DE5148" w:rsidTr="005975EE">
        <w:trPr>
          <w:trHeight w:val="232"/>
          <w:jc w:val="center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08A" w:rsidRPr="00DE5148" w:rsidRDefault="00DB308A" w:rsidP="00512B2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val="id-ID"/>
              </w:rPr>
            </w:pPr>
            <w:r w:rsidRPr="00DE5148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val="id-ID"/>
              </w:rPr>
              <w:t>No.</w:t>
            </w:r>
          </w:p>
        </w:tc>
        <w:tc>
          <w:tcPr>
            <w:tcW w:w="4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08A" w:rsidRPr="00DE5148" w:rsidRDefault="00DB308A" w:rsidP="00512B2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val="id-ID"/>
              </w:rPr>
            </w:pPr>
            <w:r w:rsidRPr="00DE5148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val="id-ID"/>
              </w:rPr>
              <w:t>Kriteria Penilaian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B308A" w:rsidRPr="00DE5148" w:rsidRDefault="00512B2B" w:rsidP="00512B2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val="en-ID"/>
              </w:rPr>
            </w:pPr>
            <w:r w:rsidRPr="00DE5148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val="en-ID"/>
              </w:rPr>
              <w:t>Nilai Maksimum</w:t>
            </w:r>
          </w:p>
        </w:tc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B308A" w:rsidRPr="00DE5148" w:rsidRDefault="00DB308A" w:rsidP="00512B2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vertAlign w:val="superscript"/>
                <w:lang w:val="en-ID"/>
              </w:rPr>
            </w:pPr>
            <w:r w:rsidRPr="00DE5148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val="id-ID"/>
              </w:rPr>
              <w:t>Nilai</w:t>
            </w:r>
          </w:p>
        </w:tc>
      </w:tr>
      <w:tr w:rsidR="00E640EE" w:rsidRPr="00DE5148" w:rsidTr="005975EE">
        <w:trPr>
          <w:trHeight w:val="612"/>
          <w:jc w:val="center"/>
        </w:trPr>
        <w:tc>
          <w:tcPr>
            <w:tcW w:w="5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40EE" w:rsidRPr="00DE5148" w:rsidRDefault="00E640EE" w:rsidP="00512B2B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id-ID"/>
              </w:rPr>
            </w:pPr>
            <w:r w:rsidRPr="00DE5148">
              <w:rPr>
                <w:rFonts w:ascii="Times New Roman" w:eastAsia="Times New Roman" w:hAnsi="Times New Roman" w:cs="Times New Roman"/>
                <w:noProof/>
                <w:color w:val="000000"/>
                <w:lang w:val="id-ID"/>
              </w:rPr>
              <w:t>1</w:t>
            </w:r>
          </w:p>
        </w:tc>
        <w:tc>
          <w:tcPr>
            <w:tcW w:w="4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640EE" w:rsidRPr="00DE5148" w:rsidRDefault="00E640EE" w:rsidP="00E94884">
            <w:pPr>
              <w:spacing w:after="0"/>
              <w:rPr>
                <w:rFonts w:ascii="Times New Roman" w:eastAsia="Times New Roman" w:hAnsi="Times New Roman" w:cs="Times New Roman"/>
                <w:noProof/>
                <w:color w:val="000000"/>
                <w:lang w:val="id-ID"/>
              </w:rPr>
            </w:pPr>
            <w:r w:rsidRPr="00DE5148"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>Disiplin k</w:t>
            </w:r>
            <w:r w:rsidRPr="00DE5148">
              <w:rPr>
                <w:rFonts w:ascii="Times New Roman" w:eastAsia="Times New Roman" w:hAnsi="Times New Roman" w:cs="Times New Roman"/>
                <w:noProof/>
                <w:color w:val="000000"/>
                <w:lang w:val="id-ID"/>
              </w:rPr>
              <w:t xml:space="preserve">ehadiran mahasiswa saat pelaksanaan Kerja Praktek 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640EE" w:rsidRPr="00DE5148" w:rsidRDefault="00E640EE" w:rsidP="00E94884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  <w:r w:rsidRPr="00DE5148"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>1</w:t>
            </w:r>
            <w:r w:rsidR="00E94884"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>0</w:t>
            </w:r>
          </w:p>
        </w:tc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40EE" w:rsidRPr="00DE5148" w:rsidRDefault="00E640EE" w:rsidP="000B5832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</w:p>
        </w:tc>
      </w:tr>
      <w:tr w:rsidR="00E640EE" w:rsidRPr="00DE5148" w:rsidTr="005975EE">
        <w:trPr>
          <w:trHeight w:val="564"/>
          <w:jc w:val="center"/>
        </w:trPr>
        <w:tc>
          <w:tcPr>
            <w:tcW w:w="5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40EE" w:rsidRPr="00AE2E87" w:rsidRDefault="00AE2E87" w:rsidP="00512B2B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>2</w:t>
            </w:r>
          </w:p>
        </w:tc>
        <w:tc>
          <w:tcPr>
            <w:tcW w:w="4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640EE" w:rsidRPr="00DE5148" w:rsidRDefault="00E640EE" w:rsidP="00512B2B">
            <w:pPr>
              <w:spacing w:after="0"/>
              <w:rPr>
                <w:rFonts w:ascii="Times New Roman" w:eastAsia="Times New Roman" w:hAnsi="Times New Roman" w:cs="Times New Roman"/>
                <w:noProof/>
                <w:color w:val="000000"/>
                <w:lang w:val="id-ID"/>
              </w:rPr>
            </w:pPr>
            <w:r w:rsidRPr="00DE5148">
              <w:rPr>
                <w:rFonts w:ascii="Times New Roman" w:eastAsia="Times New Roman" w:hAnsi="Times New Roman" w:cs="Times New Roman"/>
                <w:noProof/>
                <w:color w:val="000000"/>
                <w:lang w:val="id-ID"/>
              </w:rPr>
              <w:t xml:space="preserve">Kompetensi mahasiswa untuk memahami </w:t>
            </w:r>
            <w:r w:rsidRPr="00DE5148"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 xml:space="preserve">metode pelaksanaan </w:t>
            </w:r>
            <w:r w:rsidRPr="00DE5148">
              <w:rPr>
                <w:rFonts w:ascii="Times New Roman" w:eastAsia="Times New Roman" w:hAnsi="Times New Roman" w:cs="Times New Roman"/>
                <w:noProof/>
                <w:color w:val="000000"/>
                <w:lang w:val="id-ID"/>
              </w:rPr>
              <w:t>pekerjaan dilapangan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640EE" w:rsidRPr="00DE5148" w:rsidRDefault="00AE2E87" w:rsidP="00E94884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>6</w:t>
            </w:r>
            <w:r w:rsidR="00E94884"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>0</w:t>
            </w:r>
          </w:p>
        </w:tc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40EE" w:rsidRPr="00DE5148" w:rsidRDefault="00E640EE" w:rsidP="000B5832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</w:p>
        </w:tc>
      </w:tr>
      <w:tr w:rsidR="00E640EE" w:rsidRPr="00DE5148" w:rsidTr="005975EE">
        <w:trPr>
          <w:trHeight w:val="672"/>
          <w:jc w:val="center"/>
        </w:trPr>
        <w:tc>
          <w:tcPr>
            <w:tcW w:w="5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40EE" w:rsidRPr="00AE2E87" w:rsidRDefault="00AE2E87" w:rsidP="00512B2B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>3</w:t>
            </w:r>
          </w:p>
        </w:tc>
        <w:tc>
          <w:tcPr>
            <w:tcW w:w="4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640EE" w:rsidRPr="00DE5148" w:rsidRDefault="00E640EE" w:rsidP="00512B2B">
            <w:pPr>
              <w:spacing w:after="0"/>
              <w:rPr>
                <w:rFonts w:ascii="Times New Roman" w:eastAsia="Times New Roman" w:hAnsi="Times New Roman" w:cs="Times New Roman"/>
                <w:noProof/>
                <w:color w:val="000000"/>
                <w:lang w:val="id-ID"/>
              </w:rPr>
            </w:pPr>
            <w:r w:rsidRPr="00DE5148">
              <w:rPr>
                <w:rFonts w:ascii="Times New Roman" w:eastAsia="Times New Roman" w:hAnsi="Times New Roman" w:cs="Times New Roman"/>
                <w:noProof/>
                <w:color w:val="000000"/>
                <w:lang w:val="id-ID"/>
              </w:rPr>
              <w:t>Kemampuan mahasiswa  bekerja sama dalam tim (sikap, komunikasi,dll)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640EE" w:rsidRPr="00DE5148" w:rsidRDefault="00AE2E87" w:rsidP="00512B2B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>20</w:t>
            </w:r>
          </w:p>
        </w:tc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40EE" w:rsidRPr="00DE5148" w:rsidRDefault="00E640EE" w:rsidP="000B5832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</w:p>
        </w:tc>
      </w:tr>
      <w:tr w:rsidR="00E94884" w:rsidRPr="00DE5148" w:rsidTr="00E94884">
        <w:trPr>
          <w:trHeight w:val="303"/>
          <w:jc w:val="center"/>
        </w:trPr>
        <w:tc>
          <w:tcPr>
            <w:tcW w:w="5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Default="00E94884" w:rsidP="00512B2B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>4</w:t>
            </w:r>
          </w:p>
        </w:tc>
        <w:tc>
          <w:tcPr>
            <w:tcW w:w="4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94884" w:rsidRPr="00E94884" w:rsidRDefault="00E94884" w:rsidP="00512B2B">
            <w:pPr>
              <w:spacing w:after="0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>Penulisan Laporan</w:t>
            </w:r>
            <w:r w:rsidR="002E3571"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 xml:space="preserve"> KP</w:t>
            </w:r>
            <w:bookmarkStart w:id="0" w:name="_GoBack"/>
            <w:bookmarkEnd w:id="0"/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94884" w:rsidRDefault="00E94884" w:rsidP="00512B2B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  <w:t>10</w:t>
            </w:r>
          </w:p>
        </w:tc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Default="00E94884" w:rsidP="000B5832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</w:p>
        </w:tc>
      </w:tr>
      <w:tr w:rsidR="00DE5148" w:rsidRPr="00DE5148" w:rsidTr="005975EE">
        <w:trPr>
          <w:trHeight w:val="314"/>
          <w:jc w:val="center"/>
        </w:trPr>
        <w:tc>
          <w:tcPr>
            <w:tcW w:w="6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5148" w:rsidRPr="00DE5148" w:rsidRDefault="00DE5148" w:rsidP="00E94884">
            <w:pPr>
              <w:spacing w:after="0"/>
              <w:jc w:val="right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  <w:r w:rsidRPr="00DE5148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val="en-ID"/>
              </w:rPr>
              <w:t>Jumlah</w:t>
            </w:r>
            <w:r w:rsidR="008E67AC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lang w:val="en-ID"/>
              </w:rPr>
              <w:t xml:space="preserve"> Nilai</w:t>
            </w:r>
          </w:p>
        </w:tc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5148" w:rsidRPr="00DE5148" w:rsidRDefault="00DE5148" w:rsidP="00E640EE">
            <w:pPr>
              <w:spacing w:after="0"/>
              <w:jc w:val="center"/>
              <w:rPr>
                <w:rFonts w:ascii="Times New Roman" w:eastAsia="Times New Roman" w:hAnsi="Times New Roman" w:cs="Times New Roman"/>
                <w:noProof/>
                <w:color w:val="000000"/>
                <w:lang w:val="en-ID"/>
              </w:rPr>
            </w:pPr>
          </w:p>
        </w:tc>
      </w:tr>
    </w:tbl>
    <w:p w:rsidR="00AA7D4E" w:rsidRDefault="00AA7D4E" w:rsidP="00AA7D4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52FAB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A7D4E" w:rsidRPr="00552FAB" w:rsidRDefault="00AA7D4E" w:rsidP="00AA7D4E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val="id-ID"/>
        </w:rPr>
      </w:pPr>
      <w:r w:rsidRPr="00552FAB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Demikian surat evaluasi hasil kerja </w:t>
      </w:r>
      <w:r w:rsidR="00D15E75" w:rsidRPr="00552FAB">
        <w:rPr>
          <w:rFonts w:ascii="Times New Roman" w:hAnsi="Times New Roman" w:cs="Times New Roman"/>
          <w:noProof/>
          <w:sz w:val="24"/>
          <w:szCs w:val="24"/>
          <w:lang w:val="id-ID"/>
        </w:rPr>
        <w:t>parktek</w:t>
      </w:r>
      <w:r w:rsidRPr="00552FAB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 mahasiswa ybs ini dibuat dengan sebenar-benarnya untuk dapat digunakan sebagaimana mestinya.</w:t>
      </w:r>
    </w:p>
    <w:p w:rsidR="00AA7D4E" w:rsidRPr="00552FAB" w:rsidRDefault="00AA7D4E" w:rsidP="00AA7D4E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val="id-ID"/>
        </w:rPr>
      </w:pPr>
    </w:p>
    <w:p w:rsidR="00AA7D4E" w:rsidRPr="00552FAB" w:rsidRDefault="00AA7D4E" w:rsidP="00AA7D4E">
      <w:pPr>
        <w:spacing w:after="0"/>
        <w:jc w:val="right"/>
        <w:rPr>
          <w:rFonts w:ascii="Times New Roman" w:hAnsi="Times New Roman" w:cs="Times New Roman"/>
          <w:noProof/>
          <w:sz w:val="24"/>
          <w:szCs w:val="24"/>
          <w:lang w:val="id-ID"/>
        </w:rPr>
      </w:pPr>
    </w:p>
    <w:p w:rsidR="00AA7D4E" w:rsidRPr="00552FAB" w:rsidRDefault="00AA7D4E" w:rsidP="00AA7D4E">
      <w:pPr>
        <w:spacing w:after="0"/>
        <w:ind w:left="4320" w:firstLine="720"/>
        <w:rPr>
          <w:rFonts w:ascii="Times New Roman" w:hAnsi="Times New Roman" w:cs="Times New Roman"/>
          <w:noProof/>
          <w:sz w:val="24"/>
          <w:szCs w:val="24"/>
          <w:lang w:val="id-ID"/>
        </w:rPr>
      </w:pPr>
      <w:r w:rsidRPr="00552FAB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     Medan, 10 Februari 2019</w:t>
      </w:r>
    </w:p>
    <w:p w:rsidR="00AA7D4E" w:rsidRPr="00552FAB" w:rsidRDefault="00AA7D4E" w:rsidP="00AA7D4E">
      <w:pPr>
        <w:spacing w:after="0"/>
        <w:ind w:left="4320" w:firstLine="720"/>
        <w:rPr>
          <w:rFonts w:ascii="Times New Roman" w:hAnsi="Times New Roman" w:cs="Times New Roman"/>
          <w:noProof/>
          <w:sz w:val="24"/>
          <w:szCs w:val="24"/>
          <w:lang w:val="id-ID"/>
        </w:rPr>
      </w:pPr>
      <w:r w:rsidRPr="00552FAB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     Dosen Mentor,</w:t>
      </w:r>
    </w:p>
    <w:p w:rsidR="00AA7D4E" w:rsidRPr="00552FAB" w:rsidRDefault="00AA7D4E" w:rsidP="00AA7D4E">
      <w:pPr>
        <w:spacing w:after="0"/>
        <w:jc w:val="right"/>
        <w:rPr>
          <w:rFonts w:ascii="Times New Roman" w:hAnsi="Times New Roman" w:cs="Times New Roman"/>
          <w:noProof/>
          <w:sz w:val="24"/>
          <w:szCs w:val="24"/>
          <w:lang w:val="id-ID"/>
        </w:rPr>
      </w:pPr>
    </w:p>
    <w:p w:rsidR="00AA7D4E" w:rsidRPr="00552FAB" w:rsidRDefault="00AA7D4E" w:rsidP="00AA7D4E">
      <w:pPr>
        <w:spacing w:after="0"/>
        <w:jc w:val="right"/>
        <w:rPr>
          <w:rFonts w:ascii="Times New Roman" w:hAnsi="Times New Roman" w:cs="Times New Roman"/>
          <w:noProof/>
          <w:sz w:val="24"/>
          <w:szCs w:val="24"/>
          <w:lang w:val="id-ID"/>
        </w:rPr>
      </w:pPr>
    </w:p>
    <w:p w:rsidR="00AA7D4E" w:rsidRPr="00552FAB" w:rsidRDefault="00AA7D4E" w:rsidP="00AA7D4E">
      <w:pPr>
        <w:spacing w:after="0"/>
        <w:jc w:val="right"/>
        <w:rPr>
          <w:rFonts w:ascii="Times New Roman" w:hAnsi="Times New Roman" w:cs="Times New Roman"/>
          <w:noProof/>
          <w:sz w:val="24"/>
          <w:szCs w:val="24"/>
          <w:lang w:val="id-ID"/>
        </w:rPr>
      </w:pPr>
    </w:p>
    <w:p w:rsidR="00AA7D4E" w:rsidRPr="00552FAB" w:rsidRDefault="00AA7D4E" w:rsidP="00AA7D4E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  <w:lang w:val="id-ID"/>
        </w:rPr>
      </w:pPr>
      <w:r w:rsidRPr="00552FAB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                                                                  </w:t>
      </w:r>
      <w:r w:rsidR="00DE5148">
        <w:rPr>
          <w:rFonts w:ascii="Times New Roman" w:hAnsi="Times New Roman" w:cs="Times New Roman"/>
          <w:noProof/>
          <w:sz w:val="24"/>
          <w:szCs w:val="24"/>
          <w:lang w:val="en-ID"/>
        </w:rPr>
        <w:t xml:space="preserve">  </w:t>
      </w:r>
      <w:r w:rsidRPr="00552FAB">
        <w:rPr>
          <w:rFonts w:ascii="Times New Roman" w:hAnsi="Times New Roman" w:cs="Times New Roman"/>
          <w:noProof/>
          <w:sz w:val="24"/>
          <w:szCs w:val="24"/>
          <w:u w:val="single"/>
          <w:lang w:val="id-ID"/>
        </w:rPr>
        <w:t>Nursyamsi, ST.,MT</w:t>
      </w:r>
    </w:p>
    <w:p w:rsidR="00AA7D4E" w:rsidRPr="00552FAB" w:rsidRDefault="00AA7D4E" w:rsidP="00AA7D4E">
      <w:pPr>
        <w:spacing w:after="0"/>
        <w:ind w:left="4320" w:firstLine="720"/>
        <w:rPr>
          <w:rFonts w:ascii="Times New Roman" w:hAnsi="Times New Roman" w:cs="Times New Roman"/>
          <w:noProof/>
          <w:sz w:val="24"/>
          <w:szCs w:val="24"/>
          <w:lang w:val="id-ID"/>
        </w:rPr>
      </w:pPr>
      <w:r w:rsidRPr="00552FAB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     NIP:</w:t>
      </w:r>
      <w:r w:rsidR="00D15E75" w:rsidRPr="00552FAB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 </w:t>
      </w:r>
      <w:r w:rsidR="00D15E75" w:rsidRPr="00552FAB">
        <w:rPr>
          <w:rFonts w:ascii="Times New Roman" w:hAnsi="Times New Roman" w:cs="Times New Roman"/>
          <w:noProof/>
          <w:color w:val="000000"/>
          <w:sz w:val="24"/>
          <w:szCs w:val="24"/>
          <w:lang w:val="id-ID"/>
        </w:rPr>
        <w:t>197706232005012001</w:t>
      </w:r>
    </w:p>
    <w:p w:rsidR="00403BD7" w:rsidRPr="00AA7D4E" w:rsidRDefault="00403BD7" w:rsidP="00AA7D4E"/>
    <w:sectPr w:rsidR="00403BD7" w:rsidRPr="00AA7D4E" w:rsidSect="00A62B3F">
      <w:headerReference w:type="default" r:id="rId8"/>
      <w:pgSz w:w="11907" w:h="16839" w:code="9"/>
      <w:pgMar w:top="1440" w:right="1701" w:bottom="144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1C34" w:rsidRDefault="00EB1C34" w:rsidP="00FA59DC">
      <w:pPr>
        <w:spacing w:after="0" w:line="240" w:lineRule="auto"/>
      </w:pPr>
      <w:r>
        <w:separator/>
      </w:r>
    </w:p>
  </w:endnote>
  <w:endnote w:type="continuationSeparator" w:id="0">
    <w:p w:rsidR="00EB1C34" w:rsidRDefault="00EB1C34" w:rsidP="00FA59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1C34" w:rsidRDefault="00EB1C34" w:rsidP="00FA59DC">
      <w:pPr>
        <w:spacing w:after="0" w:line="240" w:lineRule="auto"/>
      </w:pPr>
      <w:r>
        <w:separator/>
      </w:r>
    </w:p>
  </w:footnote>
  <w:footnote w:type="continuationSeparator" w:id="0">
    <w:p w:rsidR="00EB1C34" w:rsidRDefault="00EB1C34" w:rsidP="00FA59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59DC" w:rsidRPr="00D16A85" w:rsidRDefault="00FA59DC" w:rsidP="00FA59DC">
    <w:pPr>
      <w:spacing w:after="0" w:line="240" w:lineRule="auto"/>
      <w:jc w:val="center"/>
      <w:rPr>
        <w:rFonts w:ascii="Times New Roman" w:hAnsi="Times New Roman" w:cs="Times New Roman"/>
        <w:noProof/>
        <w:sz w:val="24"/>
        <w:szCs w:val="24"/>
        <w:lang w:val="id-ID"/>
      </w:rPr>
    </w:pPr>
    <w:r w:rsidRPr="0061409B">
      <w:rPr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5D4149F7" wp14:editId="2CBF7D52">
          <wp:simplePos x="0" y="0"/>
          <wp:positionH relativeFrom="column">
            <wp:posOffset>-183043</wp:posOffset>
          </wp:positionH>
          <wp:positionV relativeFrom="paragraph">
            <wp:posOffset>62865</wp:posOffset>
          </wp:positionV>
          <wp:extent cx="1012683" cy="1014116"/>
          <wp:effectExtent l="0" t="0" r="0" b="0"/>
          <wp:wrapNone/>
          <wp:docPr id="11" name="Picture 11" descr="http://2.bp.blogspot.com/-cBIMQ9fSYzs/VM7rl4tSZ9I/AAAAAAAADsw/uQWoixsREko/s1600/Logo%2BUSU%2B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c_mi" descr="http://2.bp.blogspot.com/-cBIMQ9fSYzs/VM7rl4tSZ9I/AAAAAAAADsw/uQWoixsREko/s1600/Logo%2BUSU%2BNew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683" cy="1014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sz w:val="28"/>
        <w:szCs w:val="28"/>
      </w:rPr>
      <w:t xml:space="preserve">           </w:t>
    </w:r>
    <w:r w:rsidRPr="00D16A85">
      <w:rPr>
        <w:rFonts w:ascii="Times New Roman" w:hAnsi="Times New Roman" w:cs="Times New Roman"/>
        <w:noProof/>
        <w:sz w:val="24"/>
        <w:szCs w:val="24"/>
        <w:lang w:val="id-ID"/>
      </w:rPr>
      <w:t>KEMENTERIAN RISET, TEKNOLOGI, DAN PENDIDIKAN TINGGI</w:t>
    </w:r>
  </w:p>
  <w:p w:rsidR="00FA59DC" w:rsidRPr="00D16A85" w:rsidRDefault="00FA59DC" w:rsidP="00FA59DC">
    <w:pPr>
      <w:spacing w:after="0" w:line="240" w:lineRule="auto"/>
      <w:jc w:val="center"/>
      <w:rPr>
        <w:rFonts w:ascii="Times New Roman" w:hAnsi="Times New Roman" w:cs="Times New Roman"/>
        <w:noProof/>
        <w:sz w:val="24"/>
        <w:szCs w:val="24"/>
        <w:lang w:val="id-ID"/>
      </w:rPr>
    </w:pPr>
    <w:r w:rsidRPr="00D16A85">
      <w:rPr>
        <w:rFonts w:ascii="Times New Roman" w:hAnsi="Times New Roman" w:cs="Times New Roman"/>
        <w:noProof/>
        <w:sz w:val="24"/>
        <w:szCs w:val="24"/>
        <w:lang w:val="id-ID"/>
      </w:rPr>
      <w:t>UNIVERSITAS SUMATERA UTARA</w:t>
    </w:r>
  </w:p>
  <w:p w:rsidR="00FA59DC" w:rsidRPr="00D16A85" w:rsidRDefault="00FA59DC" w:rsidP="00FA59DC">
    <w:pPr>
      <w:spacing w:after="0" w:line="240" w:lineRule="auto"/>
      <w:jc w:val="center"/>
      <w:rPr>
        <w:rFonts w:ascii="Times New Roman" w:hAnsi="Times New Roman" w:cs="Times New Roman"/>
        <w:noProof/>
        <w:sz w:val="24"/>
        <w:szCs w:val="24"/>
        <w:lang w:val="id-ID"/>
      </w:rPr>
    </w:pPr>
    <w:r w:rsidRPr="00D16A85">
      <w:rPr>
        <w:rFonts w:ascii="Times New Roman" w:hAnsi="Times New Roman" w:cs="Times New Roman"/>
        <w:noProof/>
        <w:sz w:val="24"/>
        <w:szCs w:val="24"/>
        <w:lang w:val="id-ID"/>
      </w:rPr>
      <w:t>FAKULTAS TEKNIK</w:t>
    </w:r>
  </w:p>
  <w:p w:rsidR="00FA59DC" w:rsidRPr="00D16A85" w:rsidRDefault="00FA59DC" w:rsidP="00FA59DC">
    <w:pPr>
      <w:spacing w:after="0" w:line="240" w:lineRule="auto"/>
      <w:jc w:val="center"/>
      <w:rPr>
        <w:rFonts w:ascii="Times New Roman" w:hAnsi="Times New Roman" w:cs="Times New Roman"/>
        <w:noProof/>
        <w:sz w:val="24"/>
        <w:szCs w:val="24"/>
        <w:lang w:val="id-ID"/>
      </w:rPr>
    </w:pPr>
    <w:r w:rsidRPr="00D16A85">
      <w:rPr>
        <w:rFonts w:ascii="Times New Roman" w:hAnsi="Times New Roman" w:cs="Times New Roman"/>
        <w:noProof/>
        <w:sz w:val="24"/>
        <w:szCs w:val="24"/>
        <w:lang w:val="id-ID"/>
      </w:rPr>
      <w:t>DEPARTEMEN TEKNIK SIPIL</w:t>
    </w:r>
  </w:p>
  <w:p w:rsidR="00FA59DC" w:rsidRPr="00D16A85" w:rsidRDefault="00FA59DC" w:rsidP="00FA59DC">
    <w:pPr>
      <w:spacing w:after="0" w:line="240" w:lineRule="auto"/>
      <w:jc w:val="center"/>
      <w:rPr>
        <w:rFonts w:ascii="Times New Roman" w:hAnsi="Times New Roman" w:cs="Times New Roman"/>
        <w:noProof/>
        <w:sz w:val="24"/>
        <w:szCs w:val="24"/>
        <w:lang w:val="id-ID"/>
      </w:rPr>
    </w:pPr>
    <w:r w:rsidRPr="00D16A85">
      <w:rPr>
        <w:rFonts w:ascii="Times New Roman" w:eastAsia="Times New Roman" w:hAnsi="Times New Roman" w:cs="Times New Roman"/>
        <w:noProof/>
        <w:sz w:val="24"/>
        <w:szCs w:val="24"/>
        <w:lang w:val="id-ID"/>
      </w:rPr>
      <w:t>Jalan Perpust</w:t>
    </w:r>
    <w:r w:rsidR="00756DA0">
      <w:rPr>
        <w:rFonts w:ascii="Times New Roman" w:eastAsia="Times New Roman" w:hAnsi="Times New Roman" w:cs="Times New Roman"/>
        <w:noProof/>
        <w:sz w:val="24"/>
        <w:szCs w:val="24"/>
        <w:lang w:val="id-ID"/>
      </w:rPr>
      <w:t>akaan No. 5 Kampus USU Medan-20</w:t>
    </w:r>
    <w:r w:rsidRPr="00D16A85">
      <w:rPr>
        <w:rFonts w:ascii="Times New Roman" w:eastAsia="Times New Roman" w:hAnsi="Times New Roman" w:cs="Times New Roman"/>
        <w:noProof/>
        <w:sz w:val="24"/>
        <w:szCs w:val="24"/>
        <w:lang w:val="id-ID"/>
      </w:rPr>
      <w:t>155</w:t>
    </w:r>
  </w:p>
  <w:p w:rsidR="00FA59DC" w:rsidRPr="00D16A85" w:rsidRDefault="00FA59DC" w:rsidP="00FA59DC">
    <w:pPr>
      <w:spacing w:after="0" w:line="240" w:lineRule="auto"/>
      <w:jc w:val="center"/>
      <w:rPr>
        <w:rFonts w:ascii="Times New Roman" w:hAnsi="Times New Roman" w:cs="Times New Roman"/>
        <w:noProof/>
        <w:sz w:val="24"/>
        <w:szCs w:val="24"/>
        <w:lang w:val="id-ID"/>
      </w:rPr>
    </w:pPr>
    <w:r w:rsidRPr="00D16A85">
      <w:rPr>
        <w:rFonts w:ascii="Times New Roman" w:eastAsia="Times New Roman" w:hAnsi="Times New Roman" w:cs="Times New Roman"/>
        <w:noProof/>
        <w:sz w:val="24"/>
        <w:szCs w:val="24"/>
        <w:lang w:val="id-ID"/>
      </w:rPr>
      <w:t>TELP. (061) 8201826 FAX (061) 8213250</w:t>
    </w:r>
  </w:p>
  <w:p w:rsidR="00FA59DC" w:rsidRPr="00D16A85" w:rsidRDefault="00EB1C34" w:rsidP="00FA59DC">
    <w:pPr>
      <w:rPr>
        <w:rFonts w:ascii="Times New Roman" w:hAnsi="Times New Roman" w:cs="Times New Roman"/>
        <w:noProof/>
        <w:sz w:val="24"/>
        <w:szCs w:val="24"/>
        <w:lang w:val="id-ID"/>
      </w:rPr>
    </w:pPr>
    <w:r>
      <w:rPr>
        <w:noProof/>
      </w:rPr>
      <w:pict>
        <v:line id="Straight Connector 13" o:spid="_x0000_s2049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37.3pt,5.6pt" to="448.1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" strokecolor="black [3213]" strokeweight="3.5pt">
          <v:stroke linestyle="thinThick"/>
          <o:lock v:ext="edit" shapetype="f"/>
        </v:lin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337AD4"/>
    <w:multiLevelType w:val="hybridMultilevel"/>
    <w:tmpl w:val="C0F635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70677348"/>
    <w:multiLevelType w:val="hybridMultilevel"/>
    <w:tmpl w:val="A1D86E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Y1M7M0MAdSRoYW5ko6SsGpxcWZ+XkgBUa1AC300UssAAAA"/>
  </w:docVars>
  <w:rsids>
    <w:rsidRoot w:val="002F5370"/>
    <w:rsid w:val="00045ACE"/>
    <w:rsid w:val="00050BBA"/>
    <w:rsid w:val="000533CD"/>
    <w:rsid w:val="000A546E"/>
    <w:rsid w:val="000B3DF2"/>
    <w:rsid w:val="00142818"/>
    <w:rsid w:val="001D35A5"/>
    <w:rsid w:val="001E3F0D"/>
    <w:rsid w:val="001E676F"/>
    <w:rsid w:val="002909D4"/>
    <w:rsid w:val="002E3571"/>
    <w:rsid w:val="002F5370"/>
    <w:rsid w:val="00325188"/>
    <w:rsid w:val="003B6189"/>
    <w:rsid w:val="003F5A04"/>
    <w:rsid w:val="00403BD7"/>
    <w:rsid w:val="00435CD7"/>
    <w:rsid w:val="0048671D"/>
    <w:rsid w:val="00512B2B"/>
    <w:rsid w:val="00552FAB"/>
    <w:rsid w:val="005975EE"/>
    <w:rsid w:val="006B30DD"/>
    <w:rsid w:val="00756DA0"/>
    <w:rsid w:val="007A58DF"/>
    <w:rsid w:val="007C1031"/>
    <w:rsid w:val="00821FC8"/>
    <w:rsid w:val="00824051"/>
    <w:rsid w:val="008B1476"/>
    <w:rsid w:val="008E67AC"/>
    <w:rsid w:val="008F2D31"/>
    <w:rsid w:val="00A303F6"/>
    <w:rsid w:val="00A62B3F"/>
    <w:rsid w:val="00AA7D4E"/>
    <w:rsid w:val="00AE2E87"/>
    <w:rsid w:val="00B62212"/>
    <w:rsid w:val="00B736FE"/>
    <w:rsid w:val="00B755FE"/>
    <w:rsid w:val="00B828E8"/>
    <w:rsid w:val="00B94B57"/>
    <w:rsid w:val="00B9753C"/>
    <w:rsid w:val="00BF4B33"/>
    <w:rsid w:val="00C15115"/>
    <w:rsid w:val="00C64E34"/>
    <w:rsid w:val="00D15E75"/>
    <w:rsid w:val="00D21247"/>
    <w:rsid w:val="00D5295C"/>
    <w:rsid w:val="00D9282B"/>
    <w:rsid w:val="00DA1D9E"/>
    <w:rsid w:val="00DB308A"/>
    <w:rsid w:val="00DB55C1"/>
    <w:rsid w:val="00DE5148"/>
    <w:rsid w:val="00E640EE"/>
    <w:rsid w:val="00E73F1E"/>
    <w:rsid w:val="00E752A6"/>
    <w:rsid w:val="00E858E8"/>
    <w:rsid w:val="00E8630E"/>
    <w:rsid w:val="00E872E6"/>
    <w:rsid w:val="00E94884"/>
    <w:rsid w:val="00EB1223"/>
    <w:rsid w:val="00EB1C34"/>
    <w:rsid w:val="00F8533A"/>
    <w:rsid w:val="00FA59DC"/>
    <w:rsid w:val="00FE10C6"/>
    <w:rsid w:val="00FE13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7D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62B3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A303F6"/>
  </w:style>
  <w:style w:type="table" w:styleId="TableGrid">
    <w:name w:val="Table Grid"/>
    <w:basedOn w:val="TableNormal"/>
    <w:uiPriority w:val="59"/>
    <w:rsid w:val="00E8630E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A59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9DC"/>
  </w:style>
  <w:style w:type="paragraph" w:styleId="Footer">
    <w:name w:val="footer"/>
    <w:basedOn w:val="Normal"/>
    <w:link w:val="FooterChar"/>
    <w:uiPriority w:val="99"/>
    <w:unhideWhenUsed/>
    <w:rsid w:val="00FA59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9DC"/>
  </w:style>
  <w:style w:type="paragraph" w:styleId="BalloonText">
    <w:name w:val="Balloon Text"/>
    <w:basedOn w:val="Normal"/>
    <w:link w:val="BalloonTextChar"/>
    <w:uiPriority w:val="99"/>
    <w:semiHidden/>
    <w:unhideWhenUsed/>
    <w:rsid w:val="00FA59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9D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3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6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49</cp:revision>
  <dcterms:created xsi:type="dcterms:W3CDTF">2018-07-26T05:32:00Z</dcterms:created>
  <dcterms:modified xsi:type="dcterms:W3CDTF">2019-05-29T05:40:00Z</dcterms:modified>
</cp:coreProperties>
</file>